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0CB14CB9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78138F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78138F">
        <w:rPr>
          <w:rFonts w:ascii="Garamond" w:hAnsi="Garamond"/>
          <w:b/>
          <w:bCs/>
          <w:sz w:val="24"/>
          <w:szCs w:val="24"/>
        </w:rPr>
        <w:t>06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1C6728C5" w14:textId="443E7564" w:rsidR="00BD7279" w:rsidRPr="006E550D" w:rsidRDefault="00BD7279" w:rsidP="00BD7279">
      <w:pPr>
        <w:pStyle w:val="NoSpacing"/>
        <w:rPr>
          <w:rFonts w:ascii="Garamond" w:hAnsi="Garamond"/>
          <w:b/>
          <w:bCs/>
          <w:sz w:val="24"/>
          <w:szCs w:val="24"/>
        </w:rPr>
      </w:pPr>
      <w:r w:rsidRPr="007C2FFE">
        <w:rPr>
          <w:rFonts w:ascii="Garamond" w:hAnsi="Garamond"/>
          <w:b/>
          <w:bCs/>
        </w:rPr>
        <w:t xml:space="preserve">Domain: </w:t>
      </w:r>
      <w:r w:rsidR="008B3D36" w:rsidRPr="00384550">
        <w:rPr>
          <w:rFonts w:ascii="Garamond" w:hAnsi="Garamond"/>
          <w:color w:val="00B0F0"/>
          <w:sz w:val="24"/>
          <w:szCs w:val="24"/>
        </w:rPr>
        <w:t>https://cheetah-striking-jaybird.ngrok-free.app</w:t>
      </w:r>
      <w:r w:rsidR="00017AD9" w:rsidRPr="00384550">
        <w:rPr>
          <w:rFonts w:ascii="Garamond" w:hAnsi="Garamond"/>
          <w:color w:val="00B0F0"/>
          <w:sz w:val="24"/>
          <w:szCs w:val="24"/>
        </w:rPr>
        <w:t>/login</w:t>
      </w:r>
    </w:p>
    <w:p w14:paraId="1B488775" w14:textId="76A4761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C46391">
        <w:rPr>
          <w:rFonts w:ascii="Garamond" w:hAnsi="Garamond"/>
          <w:b/>
          <w:bCs/>
        </w:rPr>
        <w:t>User</w:t>
      </w:r>
    </w:p>
    <w:p w14:paraId="5A347852" w14:textId="0061A2BC" w:rsidR="00C46391" w:rsidRPr="007C2FFE" w:rsidRDefault="00C46391" w:rsidP="00C46391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r w:rsidR="00017AD9">
        <w:rPr>
          <w:rFonts w:ascii="Garamond" w:hAnsi="Garamond"/>
          <w:b/>
          <w:bCs/>
        </w:rPr>
        <w:t>user1</w:t>
      </w:r>
      <w:r w:rsidRPr="007316EF">
        <w:rPr>
          <w:rFonts w:ascii="Garamond" w:hAnsi="Garamond"/>
          <w:b/>
          <w:bCs/>
        </w:rPr>
        <w:t>@g</w:t>
      </w:r>
      <w:r>
        <w:rPr>
          <w:rFonts w:ascii="Garamond" w:hAnsi="Garamond"/>
          <w:b/>
          <w:bCs/>
        </w:rPr>
        <w:t>mail.com</w:t>
      </w:r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773A6A2C" w14:textId="4C36EBE8" w:rsidR="007316EF" w:rsidRDefault="00AB1A0D" w:rsidP="009018E5">
      <w:pPr>
        <w:rPr>
          <w:rFonts w:ascii="Garamond" w:hAnsi="Garamond"/>
          <w:b/>
          <w:bCs/>
        </w:rPr>
        <w:sectPr w:rsidR="007316EF" w:rsidSect="007316E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Feature</w:t>
      </w:r>
      <w:r w:rsidR="00C46391">
        <w:rPr>
          <w:rFonts w:ascii="Garamond" w:hAnsi="Garamond"/>
          <w:b/>
          <w:bCs/>
        </w:rPr>
        <w:t>s:</w:t>
      </w:r>
    </w:p>
    <w:p w14:paraId="2B5DDD36" w14:textId="12A8F7E3" w:rsidR="007316EF" w:rsidRDefault="007316EF" w:rsidP="009018E5">
      <w:pPr>
        <w:rPr>
          <w:rFonts w:ascii="Garamond" w:hAnsi="Garamond"/>
          <w:b/>
          <w:bCs/>
        </w:rPr>
      </w:pPr>
    </w:p>
    <w:p w14:paraId="07A796D8" w14:textId="77777777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43528FB8" w14:textId="6E350FCF" w:rsidR="009018E5" w:rsidRPr="00603386" w:rsidRDefault="00603386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9018E5">
        <w:rPr>
          <w:rFonts w:ascii="Garamond" w:hAnsi="Garamond"/>
          <w:b/>
          <w:bCs/>
        </w:rPr>
        <w:t xml:space="preserve"> </w:t>
      </w:r>
      <w:r w:rsidRPr="00EF1582">
        <w:rPr>
          <w:rFonts w:ascii="Garamond" w:hAnsi="Garamond"/>
        </w:rPr>
        <w:t>All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 w:rsidR="009018E5">
        <w:rPr>
          <w:rFonts w:ascii="Garamond" w:hAnsi="Garamond"/>
        </w:rPr>
        <w:t>Vessel</w:t>
      </w:r>
      <w:r w:rsidR="009018E5"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Mapping </w:t>
      </w:r>
    </w:p>
    <w:p w14:paraId="17A49AE6" w14:textId="432C6AF6" w:rsidR="00603386" w:rsidRP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ctual </w:t>
      </w:r>
      <w:r w:rsidRPr="007A073C">
        <w:rPr>
          <w:rFonts w:ascii="Garamond" w:hAnsi="Garamond"/>
        </w:rPr>
        <w:t xml:space="preserve">Map Integration </w:t>
      </w:r>
    </w:p>
    <w:p w14:paraId="0517A1C0" w14:textId="68370BB1" w:rsidR="009018E5" w:rsidRPr="00BD7279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22C8825C" w14:textId="56147E65" w:rsidR="00BD7279" w:rsidRPr="00384550" w:rsidRDefault="00BD7279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PA Mapping Shape</w:t>
      </w:r>
    </w:p>
    <w:p w14:paraId="6B41DC27" w14:textId="558EBEC7" w:rsidR="00384550" w:rsidRPr="009940D8" w:rsidRDefault="00384550" w:rsidP="0038455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ve Vessel Tracking </w:t>
      </w:r>
    </w:p>
    <w:p w14:paraId="6039B8B9" w14:textId="05419C3D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  <w:r w:rsidRPr="009940D8">
        <w:rPr>
          <w:rFonts w:ascii="Garamond" w:hAnsi="Garamond"/>
          <w:color w:val="00B0F0"/>
        </w:rPr>
        <w:t>(New)</w:t>
      </w:r>
    </w:p>
    <w:p w14:paraId="76A4EB0F" w14:textId="77777777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52268EBD" w14:textId="4F0D5F87" w:rsidR="00603386" w:rsidRP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 w:rsidRPr="00EF1582">
        <w:rPr>
          <w:rFonts w:ascii="Garamond" w:hAnsi="Garamond"/>
        </w:rPr>
        <w:t>All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st</w:t>
      </w:r>
    </w:p>
    <w:p w14:paraId="42FBB9F6" w14:textId="689ABFC1" w:rsidR="009018E5" w:rsidRPr="0063462D" w:rsidRDefault="00EF1582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Information</w:t>
      </w:r>
      <w:r w:rsidRPr="00BE1F34">
        <w:rPr>
          <w:rFonts w:ascii="Garamond" w:hAnsi="Garamond"/>
          <w:color w:val="00B0F0"/>
          <w:shd w:val="clear" w:color="auto" w:fill="FFFFFF"/>
        </w:rPr>
        <w:t xml:space="preserve"> </w:t>
      </w:r>
    </w:p>
    <w:p w14:paraId="73E05EE6" w14:textId="13BB3252" w:rsidR="0063462D" w:rsidRPr="0063462D" w:rsidRDefault="0063462D" w:rsidP="0063462D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ddress </w:t>
      </w:r>
    </w:p>
    <w:p w14:paraId="3BAE7134" w14:textId="79C7CCC6" w:rsidR="00EF1582" w:rsidRPr="0063462D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Search Bar</w:t>
      </w:r>
      <w:r w:rsidRPr="00BE1F34">
        <w:rPr>
          <w:rFonts w:ascii="Garamond" w:hAnsi="Garamond"/>
          <w:color w:val="00B0F0"/>
          <w:shd w:val="clear" w:color="auto" w:fill="FFFFFF"/>
        </w:rPr>
        <w:t xml:space="preserve"> </w:t>
      </w:r>
    </w:p>
    <w:p w14:paraId="3A27240C" w14:textId="0F863A26" w:rsidR="0063462D" w:rsidRPr="0063462D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View on Map </w:t>
      </w:r>
    </w:p>
    <w:p w14:paraId="2F6AB00F" w14:textId="2B718CC9" w:rsidR="0063462D" w:rsidRPr="0063462D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Vessel </w:t>
      </w:r>
    </w:p>
    <w:p w14:paraId="4647112C" w14:textId="246BB8DD" w:rsidR="0063462D" w:rsidRPr="009940D8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Vessel </w:t>
      </w:r>
    </w:p>
    <w:p w14:paraId="31E3F11F" w14:textId="77777777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  <w:r w:rsidRPr="009940D8">
        <w:rPr>
          <w:rFonts w:ascii="Garamond" w:hAnsi="Garamond"/>
          <w:color w:val="00B0F0"/>
        </w:rPr>
        <w:t>(New)</w:t>
      </w:r>
    </w:p>
    <w:p w14:paraId="539FBB5E" w14:textId="77777777" w:rsidR="009940D8" w:rsidRPr="0063462D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3EFFE285" w14:textId="1B5E502D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0" w:name="_Hlk176534089"/>
      <w:r w:rsidRPr="006263E8">
        <w:rPr>
          <w:rFonts w:ascii="Garamond" w:hAnsi="Garamond"/>
          <w:b/>
          <w:bCs/>
        </w:rPr>
        <w:t>Route History</w:t>
      </w:r>
    </w:p>
    <w:p w14:paraId="264F7D16" w14:textId="3EA41307" w:rsidR="0063462D" w:rsidRPr="00EF1582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Vessel List </w:t>
      </w:r>
    </w:p>
    <w:p w14:paraId="527E8BC2" w14:textId="77FF924A" w:rsidR="0063462D" w:rsidRPr="00BD7279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Vessel Route Tracking </w:t>
      </w:r>
    </w:p>
    <w:p w14:paraId="0C369DC6" w14:textId="10A6024A" w:rsidR="0063462D" w:rsidRPr="009940D8" w:rsidRDefault="00BD7279" w:rsidP="00351E0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PA Mapping Shape</w:t>
      </w:r>
    </w:p>
    <w:p w14:paraId="1A810F9D" w14:textId="77777777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  <w:r w:rsidRPr="009940D8">
        <w:rPr>
          <w:rFonts w:ascii="Garamond" w:hAnsi="Garamond"/>
          <w:color w:val="00B0F0"/>
        </w:rPr>
        <w:t>(New)</w:t>
      </w:r>
    </w:p>
    <w:bookmarkEnd w:id="0"/>
    <w:p w14:paraId="4BB2840F" w14:textId="77777777" w:rsidR="009940D8" w:rsidRPr="00351E06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4BBA316D" w14:textId="1F3EF124" w:rsidR="00EF1582" w:rsidRDefault="00EF1582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Alert</w:t>
      </w:r>
    </w:p>
    <w:p w14:paraId="735FFEEE" w14:textId="4F996D6C" w:rsidR="00017AD9" w:rsidRPr="00EF1582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Notification List </w:t>
      </w:r>
    </w:p>
    <w:p w14:paraId="44C3F0BD" w14:textId="200FDF44" w:rsidR="00017AD9" w:rsidRPr="00BD7279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View Notification</w:t>
      </w:r>
      <w:r w:rsidR="009940D8">
        <w:rPr>
          <w:rFonts w:ascii="Garamond" w:hAnsi="Garamond"/>
        </w:rPr>
        <w:t xml:space="preserve"> </w:t>
      </w:r>
      <w:r w:rsidR="009940D8" w:rsidRPr="009940D8">
        <w:rPr>
          <w:rFonts w:ascii="Garamond" w:hAnsi="Garamond"/>
          <w:color w:val="00B0F0"/>
        </w:rPr>
        <w:t>(Updated)</w:t>
      </w:r>
    </w:p>
    <w:p w14:paraId="2BF75B4D" w14:textId="5D3AE476" w:rsidR="00017AD9" w:rsidRPr="00384550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51E06">
        <w:rPr>
          <w:rFonts w:ascii="Garamond" w:hAnsi="Garamond"/>
        </w:rPr>
        <w:t>Notification Nav</w:t>
      </w:r>
    </w:p>
    <w:p w14:paraId="375B6D7E" w14:textId="61736303" w:rsidR="00384550" w:rsidRPr="00384550" w:rsidRDefault="00384550" w:rsidP="0038455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Notification Sorting </w:t>
      </w:r>
    </w:p>
    <w:p w14:paraId="4CB5BEA8" w14:textId="77777777" w:rsidR="00017AD9" w:rsidRDefault="00017AD9" w:rsidP="00017AD9">
      <w:pPr>
        <w:pStyle w:val="ListParagraph"/>
        <w:rPr>
          <w:rFonts w:ascii="Garamond" w:hAnsi="Garamond"/>
          <w:b/>
          <w:bCs/>
        </w:rPr>
      </w:pPr>
    </w:p>
    <w:p w14:paraId="5203F04C" w14:textId="6AD11BE1" w:rsidR="00EF1582" w:rsidRDefault="00EF1582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Profile</w:t>
      </w:r>
    </w:p>
    <w:p w14:paraId="73276A51" w14:textId="1304B366" w:rsidR="00EF1582" w:rsidRPr="00EF1582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Basic Information</w:t>
      </w:r>
    </w:p>
    <w:p w14:paraId="53004E1B" w14:textId="10CD3B99" w:rsidR="00EF1582" w:rsidRPr="0063462D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Number of registered Vessel</w:t>
      </w:r>
    </w:p>
    <w:p w14:paraId="2C740E69" w14:textId="6B827284" w:rsidR="0063462D" w:rsidRPr="00C46391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1" w:name="_Hlk17472340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1"/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Logout </w:t>
      </w:r>
    </w:p>
    <w:p w14:paraId="17EAE998" w14:textId="64E4A608" w:rsidR="00C46391" w:rsidRPr="00EF1582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Info </w:t>
      </w:r>
    </w:p>
    <w:p w14:paraId="2A103D4B" w14:textId="166EB505" w:rsidR="00C46391" w:rsidRPr="0063462D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Photo </w:t>
      </w:r>
    </w:p>
    <w:p w14:paraId="5274E302" w14:textId="6440BD8B" w:rsidR="00C46391" w:rsidRPr="009940D8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Password </w:t>
      </w:r>
    </w:p>
    <w:p w14:paraId="7F500454" w14:textId="77777777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  <w:r w:rsidRPr="009940D8">
        <w:rPr>
          <w:rFonts w:ascii="Garamond" w:hAnsi="Garamond"/>
          <w:color w:val="00B0F0"/>
        </w:rPr>
        <w:t>(New)</w:t>
      </w:r>
    </w:p>
    <w:p w14:paraId="22B47097" w14:textId="77777777" w:rsidR="009940D8" w:rsidRPr="00C46391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56DF3493" w14:textId="276A620E" w:rsidR="00C46391" w:rsidRPr="002F32B6" w:rsidRDefault="00C46391" w:rsidP="00C46391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  <w:b/>
          <w:bCs/>
        </w:rPr>
        <w:t xml:space="preserve">Chatbox </w:t>
      </w:r>
    </w:p>
    <w:p w14:paraId="4BF0C89D" w14:textId="6763628D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Preview</w:t>
      </w:r>
      <w:r w:rsidR="00C46391" w:rsidRPr="002F32B6">
        <w:rPr>
          <w:rFonts w:ascii="Garamond" w:hAnsi="Garamond"/>
        </w:rPr>
        <w:t xml:space="preserve"> </w:t>
      </w:r>
    </w:p>
    <w:p w14:paraId="6F4D0760" w14:textId="31411C7A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Search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</w:p>
    <w:p w14:paraId="7920CDA1" w14:textId="3713C2BD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Send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</w:p>
    <w:p w14:paraId="7A7D9F15" w14:textId="3BC3028D" w:rsidR="00C46391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 xml:space="preserve">Message Conversation </w:t>
      </w:r>
    </w:p>
    <w:p w14:paraId="64347900" w14:textId="77777777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  <w:r w:rsidRPr="009940D8">
        <w:rPr>
          <w:rFonts w:ascii="Garamond" w:hAnsi="Garamond"/>
          <w:color w:val="00B0F0"/>
        </w:rPr>
        <w:t>(New)</w:t>
      </w:r>
    </w:p>
    <w:p w14:paraId="4345B4C3" w14:textId="77777777" w:rsidR="009940D8" w:rsidRPr="002F32B6" w:rsidRDefault="009940D8" w:rsidP="009940D8">
      <w:pPr>
        <w:pStyle w:val="ListParagraph"/>
        <w:ind w:left="1440"/>
        <w:rPr>
          <w:rFonts w:ascii="Garamond" w:hAnsi="Garamond"/>
        </w:rPr>
      </w:pPr>
    </w:p>
    <w:p w14:paraId="0B96CBFB" w14:textId="77777777" w:rsidR="00C46391" w:rsidRPr="00C46391" w:rsidRDefault="00C46391" w:rsidP="00C46391">
      <w:pPr>
        <w:pStyle w:val="ListParagraph"/>
        <w:rPr>
          <w:rFonts w:ascii="Garamond" w:hAnsi="Garamond"/>
          <w:b/>
          <w:bCs/>
        </w:rPr>
      </w:pPr>
    </w:p>
    <w:p w14:paraId="2F17D60D" w14:textId="77777777" w:rsidR="009018E5" w:rsidRPr="009018E5" w:rsidRDefault="009018E5" w:rsidP="009018E5">
      <w:pPr>
        <w:rPr>
          <w:rFonts w:ascii="Garamond" w:hAnsi="Garamond"/>
          <w:b/>
          <w:bCs/>
        </w:r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0MTcwNzQyNDJW0lEKTi0uzszPAykwqgUAGeAsFCwAAAA="/>
  </w:docVars>
  <w:rsids>
    <w:rsidRoot w:val="006263E8"/>
    <w:rsid w:val="00017AD9"/>
    <w:rsid w:val="000C0A59"/>
    <w:rsid w:val="002E034B"/>
    <w:rsid w:val="00351E06"/>
    <w:rsid w:val="003772B7"/>
    <w:rsid w:val="00384550"/>
    <w:rsid w:val="003C6D9A"/>
    <w:rsid w:val="003F16D9"/>
    <w:rsid w:val="003F7DE2"/>
    <w:rsid w:val="00437E8D"/>
    <w:rsid w:val="00515E76"/>
    <w:rsid w:val="00597CC7"/>
    <w:rsid w:val="0060256C"/>
    <w:rsid w:val="00603386"/>
    <w:rsid w:val="006263E8"/>
    <w:rsid w:val="0063462D"/>
    <w:rsid w:val="00643585"/>
    <w:rsid w:val="00664C1E"/>
    <w:rsid w:val="006E121F"/>
    <w:rsid w:val="007316EF"/>
    <w:rsid w:val="0078138F"/>
    <w:rsid w:val="007A073C"/>
    <w:rsid w:val="007C2FFE"/>
    <w:rsid w:val="008B3D36"/>
    <w:rsid w:val="008D725A"/>
    <w:rsid w:val="009018E5"/>
    <w:rsid w:val="00906342"/>
    <w:rsid w:val="00906BE8"/>
    <w:rsid w:val="009714CF"/>
    <w:rsid w:val="009940D8"/>
    <w:rsid w:val="009A4C88"/>
    <w:rsid w:val="00A859F5"/>
    <w:rsid w:val="00AB1A0D"/>
    <w:rsid w:val="00BB1FEB"/>
    <w:rsid w:val="00BB3645"/>
    <w:rsid w:val="00BD4BCF"/>
    <w:rsid w:val="00BD7279"/>
    <w:rsid w:val="00BE1F34"/>
    <w:rsid w:val="00C46391"/>
    <w:rsid w:val="00CF47E0"/>
    <w:rsid w:val="00D6596F"/>
    <w:rsid w:val="00E37343"/>
    <w:rsid w:val="00EF1582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87</Words>
  <Characters>795</Characters>
  <Application>Microsoft Office Word</Application>
  <DocSecurity>0</DocSecurity>
  <Lines>56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15</cp:revision>
  <cp:lastPrinted>2024-09-06T09:11:00Z</cp:lastPrinted>
  <dcterms:created xsi:type="dcterms:W3CDTF">2024-06-21T08:50:00Z</dcterms:created>
  <dcterms:modified xsi:type="dcterms:W3CDTF">2024-09-06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6fc2e5e732f443b2873a87aaf7993899858097ba2a274adcec428c4f06e9d</vt:lpwstr>
  </property>
</Properties>
</file>